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F144D" w14:textId="77777777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7CB45193" w14:textId="4A8AB8E5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r w:rsidRPr="00BF27A2">
        <w:rPr>
          <w:b/>
          <w:bCs/>
          <w:sz w:val="24"/>
        </w:rPr>
        <w:t>e-meeting, 17 -26 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3A49C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3A49CB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3A49C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3A49C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3A49CB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3A49CB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00B9F5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3A49C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92D74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</TotalTime>
  <Pages>2</Pages>
  <Words>269</Words>
  <Characters>153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3.926_CR0050_(Rel-17)_eSCAS_5G</cp:lastModifiedBy>
  <cp:revision>17</cp:revision>
  <cp:lastPrinted>1899-12-31T23:00:00Z</cp:lastPrinted>
  <dcterms:created xsi:type="dcterms:W3CDTF">2020-02-03T08:32:00Z</dcterms:created>
  <dcterms:modified xsi:type="dcterms:W3CDTF">2021-12-23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